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Log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มาดูที่คำอธิบายรายวิชากันก่อนในคำอธิบายรายวิชานี่เขียนว่า เราจะเรียนหลักการหลักการวิธีการนะคะ แล้วก็องค์ประกอบ ออกแบบสื่อดิจิทัล สถานเราต้องรู้ว่าเราจะออกแบบอย่างไรก่อนนะคะ แล้วก็ค่อยมาเรียนเทคนิค พอรู้หลักการแล้วนะคะ แล้วมาทำการออกแบบแล้วก็นำเสนอ ใช้สื่อดิจิทัลประเภทต่างๆ ก็คือเราจะต้องนำเสนอสื่อดิจิทัลว การสร้างนั่นเองนะคะออกแบบเพื่ออะไรเพื่อที่เราจะได้ ประกอบของสื่อที่เข้านะคะ เราจะมาดูกัน หัวข้อแรกที่เราจะเรียนในวันนี้นะคะก็คื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Log Revoice 2</dc:title>
  <dc:creator/>
  <cp:keywords/>
  <dcterms:created xsi:type="dcterms:W3CDTF">2022-01-26T09:20:27Z</dcterms:created>
  <dcterms:modified xsi:type="dcterms:W3CDTF">2022-01-26T09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มกราคม 2565 เวลา 15.45 น.</vt:lpwstr>
  </property>
  <property fmtid="{D5CDD505-2E9C-101B-9397-08002B2CF9AE}" pid="3" name="subtitle">
    <vt:lpwstr/>
  </property>
</Properties>
</file>